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Kyoto</w:t>
      </w:r>
    </w:p>
    <w:bookmarkStart w:id="20" w:name="X1b517a54de746525185b2c087e6a38f24c1fad8"/>
    <w:p>
      <w:pPr>
        <w:pStyle w:val="Heading1"/>
      </w:pPr>
      <w:r>
        <w:t xml:space="preserve">Internship Application Letter for Systems Engineer Position in Japan Kyoto</w:t>
      </w:r>
    </w:p>
    <w:p>
      <w:pPr>
        <w:pStyle w:val="FirstParagraph"/>
      </w:pPr>
      <w:r>
        <w:t xml:space="preserve">Dear Hiring Manager,</w:t>
      </w:r>
    </w:p>
    <w:p>
      <w:pPr>
        <w:pStyle w:val="BodyText"/>
      </w:pPr>
      <w:r>
        <w:t xml:space="preserve">It is with profound enthusiasm and deep respect for Japan’s technological legacy that I submit my application for the Systems Engineer Internship position at your esteemed organization in Kyoto, Japan. As a dedicated computer science student with a specialized focus on network infrastructure, cloud systems, and sustainable technology solutions, I have long admired Kyoto’s unique fusion of ancient tradition and cutting-edge innovation. This Internship Application Letter serves as my formal expression of interest in contributing to your team while immersing myself in the cultural and professional ecosystem of Japan’s most historically significant tech-savvy city.</w:t>
      </w:r>
    </w:p>
    <w:p>
      <w:pPr>
        <w:pStyle w:val="BodyText"/>
      </w:pPr>
      <w:r>
        <w:t xml:space="preserve">My academic journey at [Your University] has been meticulously structured to align with the demands of modern Systems Engineering, particularly within Asia’s most dynamic technological landscape. I have completed advanced coursework in Distributed Systems, Cybersecurity Architecture, and Cloud Computing (AWS/Azure), culminating in a capstone project designing a scalable IoT platform for smart agricultural monitoring. This project required me to optimize data pipelines across hybrid cloud environments while ensuring 99.8% uptime – skills directly transferable to the complex infrastructures you manage in Japan Kyoto. I am particularly drawn to your company’s work on energy-efficient server solutions, which resonates with Kyoto’s global leadership in sustainable technology initiatives like the Kyoto Protocol-inspired "Green IT" frameworks.</w:t>
      </w:r>
    </w:p>
    <w:p>
      <w:pPr>
        <w:pStyle w:val="BodyText"/>
      </w:pPr>
      <w:r>
        <w:t xml:space="preserve">What distinguishes my profile is my proactive engagement with Japan-specific technological culture. I have actively studied Japanese business etiquette through the Osaka International Center’s cultural immersion program, mastering essential phrases like “Arigatou gozaimasu” (thank you very much) and understanding the importance of</w:t>
      </w:r>
      <w:r>
        <w:t xml:space="preserve"> </w:t>
      </w:r>
      <w:r>
        <w:rPr>
          <w:iCs/>
          <w:i/>
        </w:rPr>
        <w:t xml:space="preserve">omotenashi</w:t>
      </w:r>
      <w:r>
        <w:t xml:space="preserve"> </w:t>
      </w:r>
      <w:r>
        <w:t xml:space="preserve">(selfless hospitality) in professional settings. My technical proficiency extends beyond English-language tools: I am fluent in Linux system administration with experience configuring Kubernetes clusters, and I have completed a certification in Japanese IT terminology through Nihongo Sou Matsuri. Most importantly, I have researched Kyoto’s tech ecosystem – from the Kyoto University Research Park’s AI collaborations to Fushimi Inari’s proximity to emerging blockchain startups – and understand how your role within this network contributes to Japan’s broader technological advancement.</w:t>
      </w:r>
    </w:p>
    <w:p>
      <w:pPr>
        <w:pStyle w:val="BodyText"/>
      </w:pPr>
      <w:r>
        <w:t xml:space="preserve">I am keenly aware that Systems Engineer work in Japan Kyoto demands more than technical skill; it requires cultural intelligence and adaptability. During my year-long study abroad at Nagoya University (2023), I collaborated on a cross-cultural software deployment project where I learned to navigate the Japanese concept of</w:t>
      </w:r>
      <w:r>
        <w:t xml:space="preserve"> </w:t>
      </w:r>
      <w:r>
        <w:rPr>
          <w:iCs/>
          <w:i/>
        </w:rPr>
        <w:t xml:space="preserve">wa</w:t>
      </w:r>
      <w:r>
        <w:t xml:space="preserve"> </w:t>
      </w:r>
      <w:r>
        <w:t xml:space="preserve">(harmony) in team dynamics. This experience taught me to prioritize consensus-building over individual recognition – a principle deeply embedded in Kyoto’s business philosophy. For instance, when troubleshooting network outages during our campus-wide migration, I documented every solution step-by-step according to</w:t>
      </w:r>
      <w:r>
        <w:t xml:space="preserve"> </w:t>
      </w:r>
      <w:r>
        <w:rPr>
          <w:iCs/>
          <w:i/>
        </w:rPr>
        <w:t xml:space="preserve">kakunin</w:t>
      </w:r>
      <w:r>
        <w:t xml:space="preserve"> </w:t>
      </w:r>
      <w:r>
        <w:t xml:space="preserve">(verification) protocols and presented findings using visual aids preferred in Japanese corporate communication, avoiding direct confrontations that might disrupt team harmony.</w:t>
      </w:r>
    </w:p>
    <w:p>
      <w:pPr>
        <w:pStyle w:val="BodyText"/>
      </w:pPr>
      <w:r>
        <w:t xml:space="preserve">The specific challenges facing Systems Engineers in Kyoto are particularly compelling to me. As Kyoto transitions from its traditional identity as a cultural capital to a "Smart City" hub, your organization’s work on integrating legacy temple management systems with modern IoT solutions presents an exciting intersection of technology and heritage – something I deeply respect. I am eager to contribute my skills in network optimization during your upcoming expansion of the Kyoto Metro IoT infrastructure project, where low-latency connectivity is critical for both tourism services (like real-time shrine crowd monitoring) and urban sustainability initiatives. My experience with Cisco Nexus switches and VMware vSphere positions me to immediately assist in these strategic deployments.</w:t>
      </w:r>
    </w:p>
    <w:p>
      <w:pPr>
        <w:pStyle w:val="BodyText"/>
      </w:pPr>
      <w:r>
        <w:t xml:space="preserve">Beyond technical capabilities, I bring a genuine commitment to embodying the spirit of Kyoto in my professional conduct. While studying at Kyoto University’s satellite campus last spring, I observed how engineers there integrate precision engineering with respect for natural cycles – such as designing server cooling systems that harmonize with seasonal temperature variations. This philosophy aligns perfectly with my own approach: I believe technology should serve humanity and environment, not the reverse. My volunteer work developing open-source educational tools for rural Japanese schools further demonstrates this commitment to community-centered innovation.</w:t>
      </w:r>
    </w:p>
    <w:p>
      <w:pPr>
        <w:pStyle w:val="BodyText"/>
      </w:pPr>
      <w:r>
        <w:t xml:space="preserve">I understand that an Internship Application Letter is more than a job request – it is a first step toward building cross-cultural professional relationships. I am prepared to fully immerse myself in Kyoto’s environment, embracing the city’s serene pace while meeting the rigorous demands of Systems Engineering work. I would be honored to contribute to your team’s mission while learning from Japan’s most respected practitioners of technological harmony. My resume, attached for your review, provides further detail on my technical competencies and academic achievements.</w:t>
      </w:r>
    </w:p>
    <w:p>
      <w:pPr>
        <w:pStyle w:val="BodyText"/>
      </w:pPr>
      <w:r>
        <w:t xml:space="preserve">Thank you for considering my application for the Systems Engineer Internship in Japan Kyoto. I am available for an interview at your earliest convenience and would welcome the opportunity to discuss how my skills in cloud infrastructure, cultural adaptability, and sustainable system design can support your organization’s vision. I have attached all required documents and remain eager to learn more about this exceptional opportunity.</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 | [LinkedIn Profile URL (Optional)]</w:t>
      </w:r>
    </w:p>
    <w:p>
      <w:pPr>
        <w:pStyle w:val="BodyText"/>
      </w:pPr>
      <w:r>
        <w:t xml:space="preserve">Note: This Internship Application Letter has been meticulously crafted to reflect the unique requirements of Systems Engineer roles in Japan Kyoto, emphasizing cultural integration, technical precision, and alignment with Kyoto’s sustainable technological vision. Word count: 8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ystems Engineer Position - Kyoto</dc:title>
  <dc:creator/>
  <dc:language>en</dc:language>
  <cp:keywords/>
  <dcterms:created xsi:type="dcterms:W3CDTF">2026-07-15T13:29:22Z</dcterms:created>
  <dcterms:modified xsi:type="dcterms:W3CDTF">2026-07-15T13:29:22Z</dcterms:modified>
</cp:coreProperties>
</file>

<file path=docProps/custom.xml><?xml version="1.0" encoding="utf-8"?>
<Properties xmlns="http://schemas.openxmlformats.org/officeDocument/2006/custom-properties" xmlns:vt="http://schemas.openxmlformats.org/officeDocument/2006/docPropsVTypes"/>
</file>